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e2915df09dba3adc599a27b5949d8b0f389c4c"/>
      <w:r>
        <w:rPr>
          <w:b/>
        </w:rPr>
        <w:t xml:space="preserve">ПРОТОКОЛ ПРО РЕЗУЛЬТАТИ ЕЛЕКТРОННОГО АУКЦІОНУ № LLE001-UA-20230317-49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ЕЛИКОЛЮБІ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3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59,15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9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3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4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5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6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39870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38,59 грн (одна тисяча триста тридцять вісім гривень 59 копійок), у т.ч. ПДВ</w:t>
      </w:r>
      <w:r>
        <w:t xml:space="preserve"> </w:t>
      </w:r>
      <w:r>
        <w:t xml:space="preserve">22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098,01 грн (шість тисяч дев'яносто ві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859,15 грн без ПДВ (одна тисяча вісімсот п'ятдесят дев'ять гривень 1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ЕЛИКОЛЮБІ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19:57Z</dcterms:created>
  <dcterms:modified xsi:type="dcterms:W3CDTF">2024-04-29T15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